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CC55F" w14:textId="77777777" w:rsidR="00E15D8C" w:rsidRDefault="00E15D8C" w:rsidP="00E15D8C">
      <w:pPr>
        <w:pStyle w:val="NormalWeb"/>
      </w:pPr>
      <w:r>
        <w:rPr>
          <w:rStyle w:val="Strong"/>
        </w:rPr>
        <w:t>Section 3 Conclusion: Step 2 Drawing Foundation</w:t>
      </w:r>
    </w:p>
    <w:p w14:paraId="6FFCC026" w14:textId="77777777" w:rsidR="00E15D8C" w:rsidRDefault="00E15D8C" w:rsidP="00E15D8C">
      <w:pPr>
        <w:pStyle w:val="NormalWeb"/>
      </w:pPr>
      <w:r>
        <w:t xml:space="preserve">You just finished the main foundations of everything you need to know with SOLIDWORKS Drawing. That was a lot of work, so good job. </w:t>
      </w:r>
    </w:p>
    <w:p w14:paraId="4E646E8F" w14:textId="77777777" w:rsidR="00E15D8C" w:rsidRDefault="00E15D8C" w:rsidP="00E15D8C">
      <w:pPr>
        <w:pStyle w:val="NormalWeb"/>
      </w:pPr>
      <w:r>
        <w:t xml:space="preserve">Before you move to the next section, make sure you know the following aspects: </w:t>
      </w:r>
    </w:p>
    <w:p w14:paraId="7DF24E6B" w14:textId="77777777" w:rsidR="00E15D8C" w:rsidRDefault="00E15D8C" w:rsidP="00E15D8C">
      <w:pPr>
        <w:pStyle w:val="NormalWeb"/>
        <w:numPr>
          <w:ilvl w:val="0"/>
          <w:numId w:val="2"/>
        </w:numPr>
      </w:pPr>
      <w:r>
        <w:t xml:space="preserve">What are Relative to Model Views. </w:t>
      </w:r>
    </w:p>
    <w:p w14:paraId="53B76358" w14:textId="77777777" w:rsidR="00E15D8C" w:rsidRDefault="00E15D8C" w:rsidP="00E15D8C">
      <w:pPr>
        <w:pStyle w:val="NormalWeb"/>
        <w:numPr>
          <w:ilvl w:val="0"/>
          <w:numId w:val="2"/>
        </w:numPr>
      </w:pPr>
      <w:r>
        <w:t xml:space="preserve">When and how would we use Relative to Model Views. </w:t>
      </w:r>
    </w:p>
    <w:p w14:paraId="3D6B0634" w14:textId="77777777" w:rsidR="00E15D8C" w:rsidRDefault="00E15D8C" w:rsidP="00E15D8C">
      <w:pPr>
        <w:pStyle w:val="NormalWeb"/>
        <w:numPr>
          <w:ilvl w:val="0"/>
          <w:numId w:val="2"/>
        </w:numPr>
      </w:pPr>
      <w:r>
        <w:t xml:space="preserve">What is an Auxiliary view and how we can add it to our drawing. </w:t>
      </w:r>
    </w:p>
    <w:p w14:paraId="4DD9CD8F" w14:textId="77777777" w:rsidR="00E15D8C" w:rsidRDefault="00E15D8C" w:rsidP="00E15D8C">
      <w:pPr>
        <w:pStyle w:val="NormalWeb"/>
        <w:numPr>
          <w:ilvl w:val="0"/>
          <w:numId w:val="2"/>
        </w:numPr>
      </w:pPr>
      <w:r>
        <w:t xml:space="preserve">What are the Model Items features for parts and how to apply them. </w:t>
      </w:r>
    </w:p>
    <w:p w14:paraId="37AFCA88" w14:textId="77777777" w:rsidR="00E15D8C" w:rsidRDefault="00E15D8C" w:rsidP="00E15D8C">
      <w:pPr>
        <w:pStyle w:val="NormalWeb"/>
        <w:numPr>
          <w:ilvl w:val="0"/>
          <w:numId w:val="2"/>
        </w:numPr>
      </w:pPr>
      <w:r>
        <w:t xml:space="preserve">What are the advantages of utilizing Model Items Functions. </w:t>
      </w:r>
    </w:p>
    <w:p w14:paraId="6DF9863D" w14:textId="77777777" w:rsidR="00E15D8C" w:rsidRDefault="00E15D8C" w:rsidP="00E15D8C">
      <w:pPr>
        <w:pStyle w:val="NormalWeb"/>
        <w:numPr>
          <w:ilvl w:val="0"/>
          <w:numId w:val="2"/>
        </w:numPr>
      </w:pPr>
      <w:r>
        <w:t xml:space="preserve">What are additional Model Items features that only applies for Assemblies and how to use them. </w:t>
      </w:r>
    </w:p>
    <w:p w14:paraId="189FD344" w14:textId="77777777" w:rsidR="00E15D8C" w:rsidRDefault="00E15D8C" w:rsidP="00E15D8C">
      <w:pPr>
        <w:pStyle w:val="NormalWeb"/>
      </w:pPr>
    </w:p>
    <w:p w14:paraId="19523774" w14:textId="6F07F87A" w:rsidR="00E15D8C" w:rsidRDefault="00E15D8C" w:rsidP="0097476E">
      <w:pPr>
        <w:pStyle w:val="NormalWeb"/>
      </w:pPr>
      <w:r>
        <w:t xml:space="preserve">If you do not know or unsure of any of the aspects above, please take another at the lectures in this section before moving to the next. </w:t>
      </w:r>
      <w:bookmarkStart w:id="0" w:name="_GoBack"/>
      <w:bookmarkEnd w:id="0"/>
    </w:p>
    <w:p w14:paraId="02262BBF" w14:textId="77777777" w:rsidR="00E15D8C" w:rsidRDefault="00E15D8C" w:rsidP="00E15D8C">
      <w:pPr>
        <w:pStyle w:val="NormalWeb"/>
      </w:pPr>
      <w:r>
        <w:t>If all is good, then get ready to learn about many different awesome drawing views in the section. The next section will give you the ability to present, almost, any model in an easy to interpret ways in a drawing sheet. We'll see you there :) </w:t>
      </w:r>
    </w:p>
    <w:p w14:paraId="6F11DDF6" w14:textId="77777777" w:rsidR="002833C8" w:rsidRDefault="002833C8"/>
    <w:sectPr w:rsidR="002833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E9A95C" w14:textId="77777777" w:rsidR="00FA5536" w:rsidRDefault="00FA5536" w:rsidP="00FD58EE">
      <w:pPr>
        <w:spacing w:after="0" w:line="240" w:lineRule="auto"/>
      </w:pPr>
      <w:r>
        <w:separator/>
      </w:r>
    </w:p>
  </w:endnote>
  <w:endnote w:type="continuationSeparator" w:id="0">
    <w:p w14:paraId="68BABDCD" w14:textId="77777777" w:rsidR="00FA5536" w:rsidRDefault="00FA5536" w:rsidP="00FD58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D34855" w14:textId="77777777" w:rsidR="00FA5536" w:rsidRDefault="00FA5536" w:rsidP="00FD58EE">
      <w:pPr>
        <w:spacing w:after="0" w:line="240" w:lineRule="auto"/>
      </w:pPr>
      <w:r>
        <w:separator/>
      </w:r>
    </w:p>
  </w:footnote>
  <w:footnote w:type="continuationSeparator" w:id="0">
    <w:p w14:paraId="22C5F35E" w14:textId="77777777" w:rsidR="00FA5536" w:rsidRDefault="00FA5536" w:rsidP="00FD58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3790E"/>
    <w:multiLevelType w:val="multilevel"/>
    <w:tmpl w:val="CAD00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B053FC"/>
    <w:multiLevelType w:val="multilevel"/>
    <w:tmpl w:val="50FEA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DA1Njc3NTQ3MDVQ0lEKTi0uzszPAykwrAUAGmrGhywAAAA="/>
  </w:docVars>
  <w:rsids>
    <w:rsidRoot w:val="007C27DE"/>
    <w:rsid w:val="002833C8"/>
    <w:rsid w:val="002C1E42"/>
    <w:rsid w:val="003C58FC"/>
    <w:rsid w:val="007C27DE"/>
    <w:rsid w:val="0097476E"/>
    <w:rsid w:val="00B80DE9"/>
    <w:rsid w:val="00D267DF"/>
    <w:rsid w:val="00DD004E"/>
    <w:rsid w:val="00E15D8C"/>
    <w:rsid w:val="00FA5536"/>
    <w:rsid w:val="00FD58E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55327D"/>
  <w15:chartTrackingRefBased/>
  <w15:docId w15:val="{0036E595-32D7-4D2E-BC50-A65E34EC6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58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8EE"/>
  </w:style>
  <w:style w:type="paragraph" w:styleId="Footer">
    <w:name w:val="footer"/>
    <w:basedOn w:val="Normal"/>
    <w:link w:val="FooterChar"/>
    <w:uiPriority w:val="99"/>
    <w:unhideWhenUsed/>
    <w:rsid w:val="00FD58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8EE"/>
  </w:style>
  <w:style w:type="paragraph" w:styleId="NormalWeb">
    <w:name w:val="Normal (Web)"/>
    <w:basedOn w:val="Normal"/>
    <w:uiPriority w:val="99"/>
    <w:semiHidden/>
    <w:unhideWhenUsed/>
    <w:rsid w:val="00FD58EE"/>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FD58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8925071">
      <w:bodyDiv w:val="1"/>
      <w:marLeft w:val="0"/>
      <w:marRight w:val="0"/>
      <w:marTop w:val="0"/>
      <w:marBottom w:val="0"/>
      <w:divBdr>
        <w:top w:val="none" w:sz="0" w:space="0" w:color="auto"/>
        <w:left w:val="none" w:sz="0" w:space="0" w:color="auto"/>
        <w:bottom w:val="none" w:sz="0" w:space="0" w:color="auto"/>
        <w:right w:val="none" w:sz="0" w:space="0" w:color="auto"/>
      </w:divBdr>
    </w:div>
    <w:div w:id="198026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2</Words>
  <Characters>871</Characters>
  <Application>Microsoft Office Word</Application>
  <DocSecurity>0</DocSecurity>
  <Lines>7</Lines>
  <Paragraphs>2</Paragraphs>
  <ScaleCrop>false</ScaleCrop>
  <Company/>
  <LinksUpToDate>false</LinksUpToDate>
  <CharactersWithSpaces>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seer Almattar</dc:creator>
  <cp:keywords/>
  <dc:description/>
  <cp:lastModifiedBy>Tayseer Almattar</cp:lastModifiedBy>
  <cp:revision>4</cp:revision>
  <dcterms:created xsi:type="dcterms:W3CDTF">2018-08-08T05:19:00Z</dcterms:created>
  <dcterms:modified xsi:type="dcterms:W3CDTF">2019-10-23T10:35:00Z</dcterms:modified>
</cp:coreProperties>
</file>